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oftware</w:t>
      </w:r>
      <w:r>
        <w:t xml:space="preserve"> </w:t>
      </w:r>
      <w:r>
        <w:t xml:space="preserve">Engineer</w:t>
      </w:r>
      <w:r>
        <w:t xml:space="preserve"> </w:t>
      </w:r>
      <w:r>
        <w:t xml:space="preserve">Position</w:t>
      </w:r>
    </w:p>
    <w:bookmarkStart w:id="20" w:name="Xdb20461ff8e79393bad6843a1108135375ee177"/>
    <w:p>
      <w:pPr>
        <w:pStyle w:val="Heading1"/>
      </w:pPr>
      <w:r>
        <w:t xml:space="preserve">Personal Statement: Passionate Software Engineer Eager to Contribute to Philippines Manila's Tech Revolution</w:t>
      </w:r>
    </w:p>
    <w:p>
      <w:pPr>
        <w:pStyle w:val="FirstParagraph"/>
      </w:pPr>
      <w:r>
        <w:t xml:space="preserve">As a dedicated and innovative Software Engineer with five years of professional experience in agile development environments, I am writing this Personal Statement to express my enthusiastic application for software engineering opportunities within the dynamic technology landscape of the Philippines Manila. My career has been defined by a relentless pursuit of technical excellence and a deep commitment to creating solutions that empower communities – values I believe align perfectly with Manila's rapidly evolving digital ecosystem. Having closely followed the phenomenal growth of Southeast Asia's most vibrant tech hub, I am eager to bring my expertise in full-stack development, cloud infrastructure, and cross-cultural collaboration to contribute meaningfully to Manila's technological advancement.</w:t>
      </w:r>
    </w:p>
    <w:p>
      <w:pPr>
        <w:pStyle w:val="BodyText"/>
      </w:pPr>
      <w:r>
        <w:t xml:space="preserve">My professional journey began at a leading IT services firm in Singapore, where I developed enterprise SaaS applications for global clients. This experience taught me the critical importance of culturally intelligent software design – understanding how user interfaces resonate across diverse linguistic and social contexts. I later transitioned to a startup accelerator program in Bangkok, where I led the development of a mobile health platform serving rural communities. These experiences fundamentally shaped my perspective: technology must be both technically robust and deeply human-centered. Now, as I seek to anchor my career in the Philippines Manila, I recognize that this city represents one of the most exciting frontiers for software engineering in Asia – where burgeoning startups collide with established BPO giants, creating unprecedented opportunities to build scalable solutions for 100 million potential users.</w:t>
      </w:r>
    </w:p>
    <w:p>
      <w:pPr>
        <w:pStyle w:val="BodyText"/>
      </w:pPr>
      <w:r>
        <w:t xml:space="preserve">What particularly excites me about contributing as a Software Engineer in Philippines Manila is witnessing firsthand how local talent is redefining global tech standards. I've been inspired by success stories like PayMongo's payment infrastructure revolutionizing financial inclusion, or the rapid growth of startups such as Lalamove and Carousell operating from Manila offices. The city's unique blend of English proficiency, cultural adaptability, and fierce entrepreneurial spirit creates an ideal environment for creating software that bridges local needs with global best practices. During my research on Manila's tech ecosystem, I was particularly impressed by the Department of Information and Communications Technology's (DICT) Digital Philippines 2028 initiative – a vision that mirrors my own professional ethos of leveraging technology for societal impact.</w:t>
      </w:r>
    </w:p>
    <w:p>
      <w:pPr>
        <w:pStyle w:val="BodyText"/>
      </w:pPr>
      <w:r>
        <w:t xml:space="preserve">My technical toolkit has been honed through rigorous application development across multiple platforms. I possess extensive experience with modern JavaScript frameworks (React, Node.js), cloud infrastructure (AWS, Azure), and data engineering pipelines using Python and SQL. However, what truly distinguishes my approach as a Software Engineer is my emphasis on collaborative problem-solving within multicultural teams – a skill refined during my time working with distributed teams spanning Jakarta to Tokyo. In Manila's context, this becomes especially valuable: the city's tech scene thrives on cross-cultural synergy, where Filipino developers' renowned communication skills combined with global technical standards create exceptional outcomes. I've already begun adapting my development methodology for local contexts – for instance, optimizing applications for common Philippine mobile network conditions through progressive web app strategies and offline-first design principles.</w:t>
      </w:r>
    </w:p>
    <w:p>
      <w:pPr>
        <w:pStyle w:val="BodyText"/>
      </w:pPr>
      <w:r>
        <w:t xml:space="preserve">My commitment extends beyond coding to community engagement within the Philippines Manila tech sphere. I actively participate in TechHub Manila's developer workshops and have contributed to open-source projects supporting Filipino language processing (such as developing NLP tools for Tagalog). I understand that true technical leadership in this ecosystem requires active investment – not just in code, but in nurturing talent through mentorship. When I joined a recent hackathon focused on disaster response solutions, my team's flood prediction tool gained traction precisely because we incorporated local knowledge of Manila's river systems and community warning protocols. This experience reinforced that the most impactful software engineering in Philippines Manila emerges from deep contextual understanding – something I am eager to deepen through long-term commitment to this city.</w:t>
      </w:r>
    </w:p>
    <w:p>
      <w:pPr>
        <w:pStyle w:val="BodyText"/>
      </w:pPr>
      <w:r>
        <w:t xml:space="preserve">I'm equally passionate about addressing the unique challenges facing technology adoption in Metro Manila. Having volunteered with a nonprofit providing digital literacy training in Quezon City, I've seen how user-friendly interfaces can transform access to essential services. As a Software Engineer, I've incorporated accessibility features into every project – from screen reader compatibility for visually impaired users to offline functionality for areas with unstable internet connectivity. This commitment aligns perfectly with Manila's growing focus on inclusive technology; initiatives like the Smart City Manila program prioritize solutions that serve all citizens, not just urban elites. My goal is to develop software that doesn't just work technically, but actively empowers Filipino communities through intuitive design and reliable performance.</w:t>
      </w:r>
    </w:p>
    <w:p>
      <w:pPr>
        <w:pStyle w:val="BodyText"/>
      </w:pPr>
      <w:r>
        <w:t xml:space="preserve">Looking ahead, I envision my role as a Software Engineer in Philippines Manila as both technical contributor and cultural bridge. I aim to help local companies implement global best practices while ensuring solutions remain culturally resonant – for instance, adapting user onboarding flows to reflect Filipino communication norms or incorporating community feedback loops into product development cycles. The Philippines' remarkable 20% annual growth in tech employment (as reported by the Philippine Statistics Authority) confirms that this is a pivotal moment for engineering talent. I'm ready to invest my skills in building platforms that support Manila's journey toward becoming Southeast Asia's premier technology destination – whether through optimizing ride-hailing algorithms for MRT routes, developing agritech solutions for Metro Manila's urban farms, or creating secure e-government services accessible across the archipelago.</w:t>
      </w:r>
    </w:p>
    <w:p>
      <w:pPr>
        <w:pStyle w:val="BodyText"/>
      </w:pPr>
      <w:r>
        <w:t xml:space="preserve">Ultimately, this Personal Statement represents more than a job application; it reflects my profound belief that Manila is where technology and humanity intersect most powerfully in Southeast Asia. The city's energy – its fusion of entrepreneurial grit, cultural richness, and technological ambition – inspires me daily. I've witnessed how Filipino developers consistently deliver solutions with exceptional user-centricity, a quality I've admired from afar and now seek to embody as part of the local engineering community. Having navigated complex technical challenges across multiple markets, I'm confident my experience in building scalable applications will translate effectively to Manila's dynamic environment. Most importantly, I bring not just technical skills but genuine cultural curiosity – ready to learn Tagalog phrases while discussing API design, and eager to contribute my time and energy to Manila's tech ecosystem as a committed Software Engineer.</w:t>
      </w:r>
    </w:p>
    <w:p>
      <w:pPr>
        <w:pStyle w:val="BodyText"/>
      </w:pPr>
      <w:r>
        <w:t xml:space="preserve">Thank you for considering my application. I am profoundly excited about the prospect of bringing my passion for engineering excellence, cultural sensitivity, and community-focused development to the vibrant software engineering landscape of Philippines Manila. I look forward to discussing how my technical skills and dedication to impactful technology can support your team's mission in this remarkable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oftware Engineer Position</dc:title>
  <dc:creator/>
  <dc:language>en</dc:language>
  <cp:keywords/>
  <dcterms:created xsi:type="dcterms:W3CDTF">2026-04-24T09:52:27Z</dcterms:created>
  <dcterms:modified xsi:type="dcterms:W3CDTF">2026-04-24T09:52:27Z</dcterms:modified>
</cp:coreProperties>
</file>

<file path=docProps/custom.xml><?xml version="1.0" encoding="utf-8"?>
<Properties xmlns="http://schemas.openxmlformats.org/officeDocument/2006/custom-properties" xmlns:vt="http://schemas.openxmlformats.org/officeDocument/2006/docPropsVTypes"/>
</file>